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b4d94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57dc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c5a2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06Z</dcterms:created>
  <dcterms:modified xsi:type="dcterms:W3CDTF">2016-12-06T04:51:06Z</dcterms:modified>
</cp:coreProperties>
</file>